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Company Name] in Kuwait City. As a dedicated and skilled chemical engineer with a passion for innovation and sustainability, I am eager to contribute my expertise to your organization while leveraging the unique opportunities that Kuwait City offers within the dynamic energy and industrial sectors. My background in chemical engineering, combined with a deep understanding of process optimization, environmental compliance, and cutting-edge technologies, aligns perfectly with the goals of [Company Name] as a leader in Kuwait's chemical and petrochemical industries.</w:t>
      </w:r>
    </w:p>
    <w:p>
      <w:pPr>
        <w:pStyle w:val="BodyText"/>
      </w:pPr>
      <w:r>
        <w:t xml:space="preserve">Kuwait City has long been a hub for technological advancement and industrial growth in the Middle East, with its strategic location and robust energy infrastructure providing a fertile ground for chemical engineering professionals. The city's commitment to sustainable development and its role as a key player in the global energy market have made it an attractive destination for engineers seeking to make an impact. I am particularly inspired by [Company Name]'s reputation for excellence in [specific industry or project, e.g., "petrochemical production," "water treatment solutions," or "renewable energy initiatives"], and I am excited about the possibility of contributing my technical knowledge and problem-solving skills to your team.</w:t>
      </w:r>
    </w:p>
    <w:p>
      <w:pPr>
        <w:pStyle w:val="BodyText"/>
      </w:pPr>
      <w:r>
        <w:t xml:space="preserve">With over [X years] of experience in chemical engineering, I have developed a strong foundation in process design, plant operations, and research and development. My career has been defined by a commitment to efficiency, safety, and innovation. For example, during my tenure at [Previous Company], I led a project to optimize the production process of [specific product or material], resulting in a [X]% increase in output while reducing energy consumption by [Y]%. This achievement not only underscored my ability to drive operational improvements but also highlighted my dedication to aligning engineering solutions with environmental and economic goals.</w:t>
      </w:r>
    </w:p>
    <w:p>
      <w:pPr>
        <w:pStyle w:val="BodyText"/>
      </w:pPr>
      <w:r>
        <w:t xml:space="preserve">One of the core strengths I bring to the table is my proficiency in leveraging advanced software tools such as Aspen Plus, MATLAB, and AutoCAD for process simulation and design. These skills have enabled me to develop cost-effective solutions for complex chemical challenges, from refining crude oil to creating sustainable polymer-based materials. Additionally, my experience in managing cross-functional teams has honed my ability to communicate technical concepts clearly and collaborate effectively with stakeholders at all levels of an organization.</w:t>
      </w:r>
    </w:p>
    <w:p>
      <w:pPr>
        <w:pStyle w:val="BodyText"/>
      </w:pPr>
      <w:r>
        <w:t xml:space="preserve">In Kuwait City, the chemical engineering landscape is shaped by the region's unique demands, including high-temperature environments, stringent safety regulations, and a focus on energy security. I have closely followed developments in the local industry, such as [specific project or initiative in Kuwait City], and I am particularly interested in [Company Name]'s work on [specific area of interest]. My ability to adapt to diverse environments and my familiarity with international standards (e.g., ISO, OSHA) ensure that I can seamlessly integrate into your operations while contributing to your long-term objectives.</w:t>
      </w:r>
    </w:p>
    <w:p>
      <w:pPr>
        <w:pStyle w:val="BodyText"/>
      </w:pPr>
      <w:r>
        <w:t xml:space="preserve">What sets me apart as a Chemical Engineer is my passion for continuous learning and my proactive approach to tackling challenges. I have completed certifications in [relevant courses or training, e.g., "Process Safety Management" or "Green Chemistry"], which further solidify my commitment to sustainable practices. Moreover, my experience working on projects with global teams has equipped me with the cultural sensitivity and adaptability needed to thrive in a multicultural environment like Kuwait City.</w:t>
      </w:r>
    </w:p>
    <w:p>
      <w:pPr>
        <w:pStyle w:val="BodyText"/>
      </w:pPr>
      <w:r>
        <w:t xml:space="preserve">Kuwait City's vibrant community and its role as a gateway to the Arabian Gulf make it an ideal place for professionals who seek both career growth and a fulfilling lifestyle. I am particularly drawn to the city's blend of modern infrastructure and rich cultural heritage, which I believe will provide a stimulating backdrop for my work. I am confident that my technical expertise, combined with my enthusiasm for contributing to Kuwait's industrial progress, will make me a valuable asset to your team.</w:t>
      </w:r>
    </w:p>
    <w:p>
      <w:pPr>
        <w:pStyle w:val="BodyText"/>
      </w:pPr>
      <w:r>
        <w:t xml:space="preserve">I would welcome the opportunity to discuss how my background and aspirations align with the vision of [Company Name]. Thank you for considering my application. I look forward to the possibility of contributing to your organization's success in Kuwait City and beyond.</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Kuwait City</dc:title>
  <dc:creator/>
  <dc:language>en</dc:language>
  <cp:keywords/>
  <dcterms:created xsi:type="dcterms:W3CDTF">2026-07-23T23:16:12Z</dcterms:created>
  <dcterms:modified xsi:type="dcterms:W3CDTF">2026-07-23T23:16:12Z</dcterms:modified>
</cp:coreProperties>
</file>

<file path=docProps/custom.xml><?xml version="1.0" encoding="utf-8"?>
<Properties xmlns="http://schemas.openxmlformats.org/officeDocument/2006/custom-properties" xmlns:vt="http://schemas.openxmlformats.org/officeDocument/2006/docPropsVTypes"/>
</file>